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Листа фирми/привредних субјеката изабраних на основу Јавног позива за привредне субјекте </w:t>
      </w:r>
      <w:bookmarkStart w:id="0" w:name="_GoBack"/>
      <w:bookmarkEnd w:id="0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r w:rsidR="00A63A0D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A63A0D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АПАТИН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gramStart"/>
      <w:r w:rsidRPr="00846E4A">
        <w:rPr>
          <w:rFonts w:ascii="Times New Roman" w:hAnsi="Times New Roman" w:cs="Times New Roman"/>
        </w:rPr>
        <w:t>Листа фирми/привредних субјеката са које грађани бирају једну фирму од које морају да прибаве предрачун са ценом и количином опреме и</w:t>
      </w:r>
      <w:r w:rsidR="00912F65">
        <w:rPr>
          <w:rFonts w:ascii="Times New Roman" w:hAnsi="Times New Roman" w:cs="Times New Roman"/>
        </w:rPr>
        <w:t xml:space="preserve"> уградњу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 је обавезно поднети уз пријаву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25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787"/>
        <w:gridCol w:w="3188"/>
        <w:gridCol w:w="2910"/>
        <w:gridCol w:w="2972"/>
        <w:gridCol w:w="2263"/>
        <w:gridCol w:w="2505"/>
      </w:tblGrid>
      <w:tr w:rsidR="0045755A" w:rsidRPr="00846E4A" w:rsidTr="000357B0">
        <w:trPr>
          <w:trHeight w:val="598"/>
        </w:trPr>
        <w:tc>
          <w:tcPr>
            <w:tcW w:w="1462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чије пријаве испуњавају услове прописане одредбама Јавног 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су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361FB6" w:rsidRPr="00846E4A" w:rsidTr="000357B0">
        <w:trPr>
          <w:trHeight w:val="608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A63A0D" w:rsidRDefault="00A63A0D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</w:rPr>
              <w:t xml:space="preserve">DOO </w:t>
            </w:r>
            <w:r>
              <w:rPr>
                <w:rFonts w:ascii="Times New Roman" w:hAnsi="Times New Roman" w:cs="Times New Roman"/>
                <w:lang w:val="sr-Latn-RS"/>
              </w:rPr>
              <w:t>„ALU MARKOM COM“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071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Živojina  Mišića 49,  21237 </w:t>
            </w:r>
            <w:r w:rsidR="00A63A0D">
              <w:rPr>
                <w:rFonts w:ascii="Times New Roman" w:hAnsi="Times New Roman" w:cs="Times New Roman"/>
              </w:rPr>
              <w:t>Gospođinci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55C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umarkom@gmail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785DB2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021/ </w:t>
            </w:r>
            <w:r w:rsidR="00507165">
              <w:rPr>
                <w:rFonts w:ascii="Times New Roman" w:hAnsi="Times New Roman" w:cs="Times New Roman"/>
              </w:rPr>
              <w:t>553-111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63A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O” SOLAR ENERGY”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071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Đorđa Jovanovića 10, lokal 3 21000 </w:t>
            </w:r>
            <w:r w:rsidR="00A63A0D">
              <w:rPr>
                <w:rFonts w:ascii="Times New Roman" w:hAnsi="Times New Roman" w:cs="Times New Roman"/>
              </w:rPr>
              <w:t>Novi Sad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55C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arshop021@gmail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785DB2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0628913420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A63A0D" w:rsidRDefault="00A63A0D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ДОО „С.О.К.“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A63A0D" w:rsidRDefault="00507165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 xml:space="preserve"> Mirka Lukovića 2, 36000</w:t>
            </w:r>
            <w:r w:rsidR="00A63A0D">
              <w:rPr>
                <w:rFonts w:ascii="Times New Roman" w:hAnsi="Times New Roman" w:cs="Times New Roman"/>
                <w:lang w:val="sr-Cyrl-RS"/>
              </w:rPr>
              <w:t>Краљево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55CF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k@sokdoo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785DB2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063/683  093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A63A0D" w:rsidRDefault="00A63A0D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DOO „ MARATON“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071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ole Ribara 36, 35230 </w:t>
            </w:r>
            <w:r w:rsidR="00A63A0D">
              <w:rPr>
                <w:rFonts w:ascii="Times New Roman" w:hAnsi="Times New Roman" w:cs="Times New Roman"/>
              </w:rPr>
              <w:t>Ćuprija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55C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aton91@hotmail.rs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785DB2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035/8476304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63A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O”ENERGY NET SERVICES”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B7B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rtizanska  160  21241 </w:t>
            </w:r>
            <w:r w:rsidR="00A63A0D">
              <w:rPr>
                <w:rFonts w:ascii="Times New Roman" w:hAnsi="Times New Roman" w:cs="Times New Roman"/>
              </w:rPr>
              <w:t>Kać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361F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is@energynet.rs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5B7B7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8-61-000</w:t>
            </w:r>
          </w:p>
          <w:p w:rsidR="005B7B73" w:rsidRPr="00846E4A" w:rsidRDefault="005B7B7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8-61-025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574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 VESANET”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071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Petra Dobrnjca 106,12300  Petrovac na Mlavi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F55CF3" w:rsidRDefault="00F55CF3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vesanet2016@gmail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C2CF2" w:rsidP="002C2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785DB2">
              <w:rPr>
                <w:rFonts w:ascii="Times New Roman" w:hAnsi="Times New Roman" w:cs="Times New Roman"/>
              </w:rPr>
              <w:t>063/477-158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63A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R “SATAELEKTRONIK”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071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rednja 40, 25260 </w:t>
            </w:r>
            <w:r w:rsidR="00A63A0D">
              <w:rPr>
                <w:rFonts w:ascii="Times New Roman" w:hAnsi="Times New Roman" w:cs="Times New Roman"/>
              </w:rPr>
              <w:t>Apatin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55C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aelektronikapatin@gmail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785DB2" w:rsidP="00785D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063/8797221        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63A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O “TELEFON INŽENJERING”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426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grinovački put 22. Deo 52 11283 </w:t>
            </w:r>
            <w:r w:rsidR="00A63A0D">
              <w:rPr>
                <w:rFonts w:ascii="Times New Roman" w:hAnsi="Times New Roman" w:cs="Times New Roman"/>
              </w:rPr>
              <w:t>Zemun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426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telefon-inženjering.co.rs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426F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011/316-9599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63A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TOP HEEL</w:t>
            </w:r>
            <w:r w:rsidR="00785DB2">
              <w:rPr>
                <w:rFonts w:ascii="Times New Roman" w:hAnsi="Times New Roman" w:cs="Times New Roman"/>
              </w:rPr>
              <w:t xml:space="preserve"> </w:t>
            </w:r>
            <w:r w:rsidR="000357B0">
              <w:rPr>
                <w:rFonts w:ascii="Times New Roman" w:hAnsi="Times New Roman" w:cs="Times New Roman"/>
              </w:rPr>
              <w:t xml:space="preserve"> T</w:t>
            </w:r>
            <w:r w:rsidR="008714A1">
              <w:rPr>
                <w:rFonts w:ascii="Times New Roman" w:hAnsi="Times New Roman" w:cs="Times New Roman"/>
              </w:rPr>
              <w:t>&amp;</w:t>
            </w:r>
            <w:r w:rsidR="000357B0">
              <w:rPr>
                <w:rFonts w:ascii="Times New Roman" w:hAnsi="Times New Roman" w:cs="Times New Roman"/>
              </w:rPr>
              <w:t xml:space="preserve"> M</w:t>
            </w:r>
            <w:r w:rsidR="00785DB2">
              <w:rPr>
                <w:rFonts w:ascii="Times New Roman" w:hAnsi="Times New Roman" w:cs="Times New Roman"/>
              </w:rPr>
              <w:t xml:space="preserve"> </w:t>
            </w:r>
            <w:r w:rsidR="000357B0">
              <w:rPr>
                <w:rFonts w:ascii="Times New Roman" w:hAnsi="Times New Roman" w:cs="Times New Roman"/>
              </w:rPr>
              <w:t xml:space="preserve"> PLUS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160D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orska 43,lokal 2, 11090 </w:t>
            </w:r>
            <w:r w:rsidR="000357B0">
              <w:rPr>
                <w:rFonts w:ascii="Times New Roman" w:hAnsi="Times New Roman" w:cs="Times New Roman"/>
              </w:rPr>
              <w:t>Beograd, Rakovica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160D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heelttragradnja@gmail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160DCF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065/9992867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0357B0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0357B0">
            <w:pPr>
              <w:rPr>
                <w:rFonts w:ascii="Times New Roman" w:hAnsi="Times New Roman" w:cs="Times New Roman"/>
              </w:rPr>
            </w:pPr>
            <w:r w:rsidRPr="000357B0">
              <w:rPr>
                <w:rFonts w:ascii="Times New Roman" w:hAnsi="Times New Roman" w:cs="Times New Roman"/>
              </w:rPr>
              <w:t>DOO „ELEKTRIKA RADAKOVIĆ“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361F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će Radakovića 29,  25260  </w:t>
            </w:r>
            <w:r w:rsidR="000357B0">
              <w:rPr>
                <w:rFonts w:ascii="Times New Roman" w:hAnsi="Times New Roman" w:cs="Times New Roman"/>
              </w:rPr>
              <w:t>Apatin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361F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dak025@gmail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361FB6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1/1485541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0357B0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0357B0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lastRenderedPageBreak/>
              <w:t>11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0357B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O “MLS EXING”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361F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stenjakova  3, 11090  </w:t>
            </w:r>
            <w:r w:rsidR="000357B0">
              <w:rPr>
                <w:rFonts w:ascii="Times New Roman" w:hAnsi="Times New Roman" w:cs="Times New Roman"/>
              </w:rPr>
              <w:t>Beograd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361F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mlsexing.com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361FB6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2660-120</w:t>
            </w:r>
          </w:p>
          <w:p w:rsidR="00361FB6" w:rsidRPr="00846E4A" w:rsidRDefault="00361FB6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0357B0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0357B0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2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0357B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O “GREEN ENERGY SAVE GROUP”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264A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Ćirila i Metodija 102  21000  </w:t>
            </w:r>
            <w:r w:rsidR="000357B0">
              <w:rPr>
                <w:rFonts w:ascii="Times New Roman" w:hAnsi="Times New Roman" w:cs="Times New Roman"/>
              </w:rPr>
              <w:t>Novi Sad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264A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ice@gesg.rs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264A6D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3-655-65</w:t>
            </w:r>
          </w:p>
          <w:p w:rsidR="00264A6D" w:rsidRPr="00846E4A" w:rsidRDefault="00264A6D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/507-207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0357B0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0357B0" w:rsidRDefault="000357B0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3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0357B0" w:rsidRDefault="000357B0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РД „СОЛАР СИСТЕМ“ доо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0357B0" w:rsidRDefault="009426F3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 xml:space="preserve">Solunska 21/a, 34000 </w:t>
            </w:r>
            <w:r w:rsidR="000357B0">
              <w:rPr>
                <w:rFonts w:ascii="Times New Roman" w:hAnsi="Times New Roman" w:cs="Times New Roman"/>
                <w:lang w:val="sr-Cyrl-RS"/>
              </w:rPr>
              <w:t>Крагујевац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9426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rdsolar.rs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Default="009426F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4/326-529</w:t>
            </w:r>
          </w:p>
          <w:p w:rsidR="009426F3" w:rsidRPr="00846E4A" w:rsidRDefault="009426F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9/658-410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57B0" w:rsidRPr="00846E4A" w:rsidRDefault="000357B0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361FB6" w:rsidRPr="00846E4A" w:rsidTr="000357B0">
        <w:trPr>
          <w:trHeight w:val="241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0357B0" w:rsidRDefault="000357B0">
            <w:pPr>
              <w:ind w:left="8"/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4</w:t>
            </w:r>
          </w:p>
        </w:tc>
        <w:tc>
          <w:tcPr>
            <w:tcW w:w="33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0357B0" w:rsidRDefault="000357B0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DOO „Key4S“</w:t>
            </w:r>
          </w:p>
        </w:tc>
        <w:tc>
          <w:tcPr>
            <w:tcW w:w="3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426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lovana Milanovića 2/36  11000  </w:t>
            </w:r>
            <w:r w:rsidR="000357B0">
              <w:rPr>
                <w:rFonts w:ascii="Times New Roman" w:hAnsi="Times New Roman" w:cs="Times New Roman"/>
              </w:rPr>
              <w:t>Beograd</w:t>
            </w:r>
          </w:p>
        </w:tc>
        <w:tc>
          <w:tcPr>
            <w:tcW w:w="22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64A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key4s.eu</w:t>
            </w:r>
          </w:p>
        </w:tc>
        <w:tc>
          <w:tcPr>
            <w:tcW w:w="24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64A6D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4065-715</w:t>
            </w:r>
          </w:p>
        </w:tc>
        <w:tc>
          <w:tcPr>
            <w:tcW w:w="2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357B0"/>
    <w:rsid w:val="00160DCF"/>
    <w:rsid w:val="002574DC"/>
    <w:rsid w:val="00264A6D"/>
    <w:rsid w:val="002C2CF2"/>
    <w:rsid w:val="00361FB6"/>
    <w:rsid w:val="0045755A"/>
    <w:rsid w:val="004709B2"/>
    <w:rsid w:val="00507165"/>
    <w:rsid w:val="005B7B73"/>
    <w:rsid w:val="0076593A"/>
    <w:rsid w:val="00785DB2"/>
    <w:rsid w:val="00846E4A"/>
    <w:rsid w:val="008714A1"/>
    <w:rsid w:val="008E70AA"/>
    <w:rsid w:val="00912F65"/>
    <w:rsid w:val="009426F3"/>
    <w:rsid w:val="00A63A0D"/>
    <w:rsid w:val="00DC1BFB"/>
    <w:rsid w:val="00EE5A24"/>
    <w:rsid w:val="00F23D78"/>
    <w:rsid w:val="00F55CF3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aleksandra</cp:lastModifiedBy>
  <cp:revision>17</cp:revision>
  <dcterms:created xsi:type="dcterms:W3CDTF">2022-04-18T09:16:00Z</dcterms:created>
  <dcterms:modified xsi:type="dcterms:W3CDTF">2022-05-11T11:08:00Z</dcterms:modified>
</cp:coreProperties>
</file>